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C3895E" w14:textId="77777777" w:rsidR="006D59CF" w:rsidRDefault="006D59CF" w:rsidP="006D59CF">
      <w:pPr>
        <w:jc w:val="center"/>
        <w:rPr>
          <w:sz w:val="28"/>
          <w:szCs w:val="28"/>
        </w:rPr>
      </w:pPr>
      <w:bookmarkStart w:id="0" w:name="_GoBack"/>
      <w:r>
        <w:rPr>
          <w:sz w:val="28"/>
          <w:szCs w:val="28"/>
        </w:rPr>
        <w:t>Game Design Document</w:t>
      </w:r>
    </w:p>
    <w:bookmarkEnd w:id="0"/>
    <w:p w14:paraId="5979B13D" w14:textId="77777777" w:rsidR="006D59CF" w:rsidRDefault="006D59CF" w:rsidP="006D59C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2C91660D" w14:textId="77777777" w:rsidR="006D59CF" w:rsidRDefault="006D59CF" w:rsidP="006D59CF">
      <w:pPr>
        <w:jc w:val="center"/>
        <w:rPr>
          <w:sz w:val="28"/>
          <w:szCs w:val="28"/>
        </w:rPr>
      </w:pPr>
    </w:p>
    <w:p w14:paraId="6104C1FC" w14:textId="77777777" w:rsidR="006D59CF" w:rsidRDefault="006D59CF" w:rsidP="006D59CF">
      <w:pPr>
        <w:jc w:val="center"/>
      </w:pPr>
      <w:r>
        <w:pict w14:anchorId="29B87B59">
          <v:rect id="_x0000_i1025" style="width:468pt;height:1.5pt" o:hralign="center" o:hrstd="t" o:hr="t" fillcolor="#a0a0a0" stroked="f"/>
        </w:pict>
      </w:r>
    </w:p>
    <w:p w14:paraId="0E92C268" w14:textId="77777777" w:rsidR="006D59CF" w:rsidRDefault="006D59CF" w:rsidP="006D59CF">
      <w:pPr>
        <w:jc w:val="center"/>
        <w:rPr>
          <w:sz w:val="28"/>
          <w:szCs w:val="28"/>
        </w:rPr>
      </w:pPr>
    </w:p>
    <w:p w14:paraId="2F38CBCD" w14:textId="77777777" w:rsidR="006D59CF" w:rsidRDefault="006D59CF" w:rsidP="006D59CF">
      <w:pPr>
        <w:jc w:val="center"/>
        <w:rPr>
          <w:sz w:val="28"/>
          <w:szCs w:val="28"/>
        </w:rPr>
      </w:pPr>
    </w:p>
    <w:p w14:paraId="30EF3DE8" w14:textId="77777777" w:rsidR="006D59CF" w:rsidRDefault="006D59CF" w:rsidP="006D59CF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526BD3A" w14:textId="77777777" w:rsidR="006D59CF" w:rsidRDefault="006D59CF" w:rsidP="006D59CF">
      <w:pPr>
        <w:ind w:left="720"/>
        <w:rPr>
          <w:sz w:val="28"/>
          <w:szCs w:val="28"/>
        </w:rPr>
      </w:pPr>
      <w:r>
        <w:rPr>
          <w:sz w:val="28"/>
          <w:szCs w:val="28"/>
        </w:rPr>
        <w:t>--Save the Earth</w:t>
      </w:r>
    </w:p>
    <w:p w14:paraId="1A365302" w14:textId="77777777" w:rsidR="006D59CF" w:rsidRDefault="006D59CF" w:rsidP="006D59CF">
      <w:pPr>
        <w:jc w:val="center"/>
      </w:pPr>
      <w:r>
        <w:pict w14:anchorId="2560DC53">
          <v:rect id="_x0000_i1026" style="width:468pt;height:1.5pt" o:hralign="center" o:hrstd="t" o:hr="t" fillcolor="#a0a0a0" stroked="f"/>
        </w:pict>
      </w:r>
    </w:p>
    <w:p w14:paraId="311B2DA6" w14:textId="77777777" w:rsidR="006D59CF" w:rsidRDefault="006D59CF" w:rsidP="006D59CF">
      <w:pPr>
        <w:rPr>
          <w:sz w:val="28"/>
          <w:szCs w:val="28"/>
        </w:rPr>
      </w:pPr>
    </w:p>
    <w:p w14:paraId="7AB2FC70" w14:textId="77777777" w:rsidR="006D59CF" w:rsidRDefault="006D59CF" w:rsidP="006D59CF">
      <w:pPr>
        <w:rPr>
          <w:sz w:val="28"/>
          <w:szCs w:val="28"/>
        </w:rPr>
      </w:pPr>
    </w:p>
    <w:p w14:paraId="3F8B4B4D" w14:textId="77777777" w:rsidR="006D59CF" w:rsidRDefault="006D59CF" w:rsidP="006D59CF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DD49121" w14:textId="77777777" w:rsidR="006D59CF" w:rsidRDefault="006D59CF" w:rsidP="006D59CF">
      <w:pPr>
        <w:ind w:left="720"/>
        <w:rPr>
          <w:sz w:val="28"/>
          <w:szCs w:val="28"/>
        </w:rPr>
      </w:pPr>
      <w:r>
        <w:rPr>
          <w:sz w:val="28"/>
          <w:szCs w:val="28"/>
        </w:rPr>
        <w:t>--Reach the Earth without getting hit by asteroid</w:t>
      </w:r>
    </w:p>
    <w:p w14:paraId="3ED075C1" w14:textId="77777777" w:rsidR="006D59CF" w:rsidRDefault="006D59CF" w:rsidP="006D59CF">
      <w:pPr>
        <w:jc w:val="center"/>
      </w:pPr>
      <w:r>
        <w:pict w14:anchorId="0FF13193">
          <v:rect id="_x0000_i1027" style="width:468pt;height:1.5pt" o:hralign="center" o:hrstd="t" o:hr="t" fillcolor="#a0a0a0" stroked="f"/>
        </w:pict>
      </w:r>
    </w:p>
    <w:p w14:paraId="5E4253FD" w14:textId="77777777" w:rsidR="006D59CF" w:rsidRDefault="006D59CF" w:rsidP="006D59CF">
      <w:pPr>
        <w:rPr>
          <w:sz w:val="28"/>
          <w:szCs w:val="28"/>
        </w:rPr>
      </w:pPr>
    </w:p>
    <w:p w14:paraId="319CF9D0" w14:textId="77777777" w:rsidR="006D59CF" w:rsidRDefault="006D59CF" w:rsidP="006D59CF">
      <w:pPr>
        <w:rPr>
          <w:sz w:val="28"/>
          <w:szCs w:val="28"/>
        </w:rPr>
      </w:pPr>
    </w:p>
    <w:p w14:paraId="6E285F6D" w14:textId="77777777" w:rsidR="006D59CF" w:rsidRDefault="006D59CF" w:rsidP="006D59CF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DE1C1A6" w14:textId="77777777" w:rsidR="006D59CF" w:rsidRDefault="006D59CF" w:rsidP="006D59C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--You are the captain the captain of a rocket ship leaving the human </w:t>
      </w:r>
      <w:proofErr w:type="gramStart"/>
      <w:r>
        <w:rPr>
          <w:sz w:val="28"/>
          <w:szCs w:val="28"/>
        </w:rPr>
        <w:t>colony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you</w:t>
      </w:r>
      <w:proofErr w:type="gramEnd"/>
      <w:r>
        <w:rPr>
          <w:sz w:val="28"/>
          <w:szCs w:val="28"/>
        </w:rPr>
        <w:t xml:space="preserve"> need to get back to earth to transfer important data so that a </w:t>
      </w:r>
      <w:proofErr w:type="spellStart"/>
      <w:r>
        <w:rPr>
          <w:sz w:val="28"/>
          <w:szCs w:val="28"/>
        </w:rPr>
        <w:t>catastrophy</w:t>
      </w:r>
      <w:proofErr w:type="spellEnd"/>
      <w:r>
        <w:rPr>
          <w:sz w:val="28"/>
          <w:szCs w:val="28"/>
        </w:rPr>
        <w:t xml:space="preserve"> can be averted and you need to avoid the asteroids so that you can reach earth.</w:t>
      </w:r>
    </w:p>
    <w:p w14:paraId="78CECA41" w14:textId="77777777" w:rsidR="006D59CF" w:rsidRDefault="006D59CF" w:rsidP="006D59CF">
      <w:pPr>
        <w:jc w:val="center"/>
      </w:pPr>
      <w:r>
        <w:pict w14:anchorId="33078A94">
          <v:rect id="_x0000_i1028" style="width:468pt;height:1.5pt" o:hralign="center" o:hrstd="t" o:hr="t" fillcolor="#a0a0a0" stroked="f"/>
        </w:pict>
      </w:r>
    </w:p>
    <w:p w14:paraId="30320E5C" w14:textId="77777777" w:rsidR="006D59CF" w:rsidRDefault="006D59CF" w:rsidP="006D59CF">
      <w:pPr>
        <w:ind w:left="720"/>
        <w:rPr>
          <w:sz w:val="28"/>
          <w:szCs w:val="28"/>
        </w:rPr>
      </w:pPr>
    </w:p>
    <w:p w14:paraId="0B5DA4E2" w14:textId="77777777" w:rsidR="006D59CF" w:rsidRDefault="006D59CF" w:rsidP="006D59CF">
      <w:pPr>
        <w:jc w:val="center"/>
      </w:pPr>
      <w:r>
        <w:pict w14:anchorId="435C0FC1">
          <v:rect id="_x0000_i1029" style="width:468pt;height:1.5pt" o:hralign="center" o:hrstd="t" o:hr="t" fillcolor="#a0a0a0" stroked="f"/>
        </w:pict>
      </w:r>
    </w:p>
    <w:p w14:paraId="228B3431" w14:textId="77777777" w:rsidR="006D59CF" w:rsidRDefault="006D59CF" w:rsidP="006D59CF">
      <w:pPr>
        <w:ind w:left="720"/>
        <w:rPr>
          <w:sz w:val="28"/>
          <w:szCs w:val="28"/>
        </w:rPr>
      </w:pPr>
    </w:p>
    <w:p w14:paraId="515DF738" w14:textId="77777777" w:rsidR="006D59CF" w:rsidRDefault="006D59CF" w:rsidP="006D59CF">
      <w:pPr>
        <w:jc w:val="center"/>
      </w:pPr>
      <w:r>
        <w:pict w14:anchorId="3DD53D99">
          <v:rect id="_x0000_i1030" style="width:468pt;height:1.5pt" o:hralign="center" o:hrstd="t" o:hr="t" fillcolor="#a0a0a0" stroked="f"/>
        </w:pict>
      </w:r>
    </w:p>
    <w:p w14:paraId="1CE1FAC2" w14:textId="77777777" w:rsidR="006D59CF" w:rsidRDefault="006D59CF" w:rsidP="006D59CF">
      <w:pPr>
        <w:ind w:left="720"/>
        <w:rPr>
          <w:sz w:val="28"/>
          <w:szCs w:val="28"/>
        </w:rPr>
      </w:pPr>
    </w:p>
    <w:p w14:paraId="245DAF08" w14:textId="77777777" w:rsidR="006D59CF" w:rsidRDefault="006D59CF" w:rsidP="006D59CF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3910957B" w14:textId="77777777" w:rsidR="006D59CF" w:rsidRDefault="006D59CF" w:rsidP="006D59CF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4C4365C7" w14:textId="77777777" w:rsidR="006D59CF" w:rsidRDefault="006D59CF" w:rsidP="006D59CF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50A451D1" w14:textId="77777777" w:rsidR="006D59CF" w:rsidRDefault="006D59CF" w:rsidP="006D59CF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4AE3A68D" w14:textId="77777777" w:rsidR="006D59CF" w:rsidRDefault="006D59CF" w:rsidP="006D59CF">
      <w:pPr>
        <w:ind w:left="1440"/>
        <w:rPr>
          <w:sz w:val="24"/>
          <w:szCs w:val="24"/>
        </w:rPr>
      </w:pPr>
    </w:p>
    <w:tbl>
      <w:tblPr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6D59CF" w14:paraId="74B5AE9B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795115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84EA6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5DFCBE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6D59CF" w14:paraId="478C1638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F8693D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A4FF4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0A3B26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 on earth without getting hit by asteroids</w:t>
            </w:r>
          </w:p>
        </w:tc>
      </w:tr>
      <w:tr w:rsidR="006D59CF" w14:paraId="05163A67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3D2E18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E4110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2BD56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7785A0B7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B30B3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80E1B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1FBCD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0246C564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7383FD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B765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719D5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71C19621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0F4BF7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23D3E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43D54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16385C04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A96F4B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F5B1A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6B987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0E9A75B5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2ED58E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62BC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F77F9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463AD38E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269F5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7C79A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1327E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9D2C8E0" w14:textId="77777777" w:rsidR="006D59CF" w:rsidRDefault="006D59CF" w:rsidP="006D59CF">
      <w:pPr>
        <w:numPr>
          <w:ilvl w:val="0"/>
          <w:numId w:val="5"/>
        </w:numPr>
        <w:rPr>
          <w:sz w:val="28"/>
          <w:szCs w:val="28"/>
        </w:rPr>
      </w:pPr>
      <w:r>
        <w:br w:type="page"/>
      </w:r>
    </w:p>
    <w:p w14:paraId="06710E7F" w14:textId="77777777" w:rsidR="006D59CF" w:rsidRDefault="006D59CF" w:rsidP="006D59CF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3A45DECD" w14:textId="77777777" w:rsidR="006D59CF" w:rsidRDefault="006D59CF" w:rsidP="006D59CF">
      <w:pPr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25812EF3" w14:textId="77777777" w:rsidR="006D59CF" w:rsidRDefault="006D59CF" w:rsidP="006D59CF">
      <w:pPr>
        <w:numPr>
          <w:ilvl w:val="0"/>
          <w:numId w:val="7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67F2D6E6" w14:textId="77777777" w:rsidR="006D59CF" w:rsidRDefault="006D59CF" w:rsidP="006D59CF">
      <w:pPr>
        <w:ind w:left="1440"/>
      </w:pPr>
    </w:p>
    <w:tbl>
      <w:tblPr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6D59CF" w14:paraId="37C92BC3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2B1F5A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EABD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F24EE3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6D59CF" w14:paraId="2CC37C50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A0B4C0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430C95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</w:t>
            </w: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67A0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Rocket</w:t>
            </w:r>
          </w:p>
        </w:tc>
      </w:tr>
      <w:tr w:rsidR="006D59CF" w14:paraId="0F762488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84DDE1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0F24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A889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3E41D182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42091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2262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D9676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0A7007A9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F3B3F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0DA9F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FCD9F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24305508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28908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FB8F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6E8DD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62D040C5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AD936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BED7F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2E4CC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1EDC8A25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1BD86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0B676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4C594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D59CF" w14:paraId="7D70E405" w14:textId="77777777" w:rsidTr="006D59CF"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7CF2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1F8AD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DD77E" w14:textId="77777777" w:rsidR="006D59CF" w:rsidRDefault="006D59C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6EE89F8E" w14:textId="77777777" w:rsidR="006D59CF" w:rsidRDefault="006D59CF" w:rsidP="006D59CF">
      <w:pPr>
        <w:rPr>
          <w:sz w:val="28"/>
          <w:szCs w:val="28"/>
        </w:rPr>
      </w:pPr>
    </w:p>
    <w:p w14:paraId="6D3E01A5" w14:textId="77777777" w:rsidR="006D59CF" w:rsidRDefault="006D59CF" w:rsidP="006D59CF">
      <w:pPr>
        <w:ind w:left="720"/>
        <w:rPr>
          <w:sz w:val="28"/>
          <w:szCs w:val="28"/>
        </w:rPr>
      </w:pPr>
    </w:p>
    <w:p w14:paraId="7ED208E7" w14:textId="77777777" w:rsidR="006D59CF" w:rsidRDefault="006D59CF" w:rsidP="006D59CF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5AAC90C2" w14:textId="77777777" w:rsidR="006D59CF" w:rsidRDefault="006D59CF" w:rsidP="006D59CF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293A52A5" w14:textId="77777777" w:rsidR="006D59CF" w:rsidRDefault="006D59CF" w:rsidP="006D59CF">
      <w:pPr>
        <w:numPr>
          <w:ilvl w:val="0"/>
          <w:numId w:val="8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3D815A8F" w14:textId="77777777" w:rsidR="006D59CF" w:rsidRDefault="006D59CF" w:rsidP="006D59CF"/>
    <w:p w14:paraId="267BF8E4" w14:textId="77777777" w:rsidR="006D59CF" w:rsidRDefault="006D59CF" w:rsidP="006D59CF">
      <w:pPr>
        <w:jc w:val="center"/>
      </w:pPr>
      <w:r>
        <w:pict w14:anchorId="38A8F24C">
          <v:rect id="_x0000_i1031" style="width:468pt;height:1.5pt" o:hralign="center" o:hrstd="t" o:hr="t" fillcolor="#a0a0a0" stroked="f"/>
        </w:pict>
      </w:r>
    </w:p>
    <w:p w14:paraId="7D080D9A" w14:textId="77777777" w:rsidR="006D59CF" w:rsidRDefault="006D59CF" w:rsidP="006D59CF">
      <w:pPr>
        <w:jc w:val="center"/>
      </w:pPr>
      <w:r>
        <w:pict w14:anchorId="44640DAC">
          <v:rect id="_x0000_i1032" style="width:468pt;height:1.5pt" o:hralign="center" o:hrstd="t" o:hr="t" fillcolor="#a0a0a0" stroked="f"/>
        </w:pict>
      </w:r>
    </w:p>
    <w:p w14:paraId="38FED7CA" w14:textId="77777777" w:rsidR="006D59CF" w:rsidRDefault="006D59CF" w:rsidP="006D59CF">
      <w:pPr>
        <w:jc w:val="center"/>
      </w:pPr>
      <w:r>
        <w:pict w14:anchorId="4D6D64F0">
          <v:rect id="_x0000_i1033" style="width:468pt;height:1.5pt" o:hralign="center" o:hrstd="t" o:hr="t" fillcolor="#a0a0a0" stroked="f"/>
        </w:pict>
      </w:r>
    </w:p>
    <w:p w14:paraId="23A92A30" w14:textId="77777777" w:rsidR="006D59CF" w:rsidRDefault="006D59CF" w:rsidP="006D59CF">
      <w:pPr>
        <w:jc w:val="center"/>
      </w:pPr>
      <w:r>
        <w:pict w14:anchorId="78C622C7">
          <v:rect id="_x0000_i1034" style="width:468pt;height:1.5pt" o:hralign="center" o:hrstd="t" o:hr="t" fillcolor="#a0a0a0" stroked="f"/>
        </w:pict>
      </w:r>
    </w:p>
    <w:p w14:paraId="2BC44A0E" w14:textId="77777777" w:rsidR="006D59CF" w:rsidRDefault="006D59CF" w:rsidP="006D59CF">
      <w:pPr>
        <w:rPr>
          <w:sz w:val="28"/>
          <w:szCs w:val="28"/>
        </w:rPr>
      </w:pPr>
    </w:p>
    <w:p w14:paraId="2459D407" w14:textId="77777777" w:rsidR="006D59CF" w:rsidRDefault="006D59CF" w:rsidP="006D59CF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527DB53" w14:textId="77777777" w:rsidR="006D59CF" w:rsidRDefault="006D59CF" w:rsidP="006D59CF">
      <w:pPr>
        <w:rPr>
          <w:sz w:val="28"/>
          <w:szCs w:val="28"/>
        </w:rPr>
      </w:pPr>
      <w:r>
        <w:rPr>
          <w:sz w:val="28"/>
          <w:szCs w:val="28"/>
        </w:rPr>
        <w:t xml:space="preserve">--After the rocket crosses ever 100 points the game will congratulate the player and after reaching the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earth it will congratulate him for completing the game and by every 100 point the asteroids will come faster and faster</w:t>
      </w:r>
    </w:p>
    <w:p w14:paraId="0515BD46" w14:textId="77777777" w:rsidR="006D59CF" w:rsidRDefault="006D59CF" w:rsidP="006D59CF">
      <w:pPr>
        <w:jc w:val="center"/>
      </w:pPr>
      <w:r>
        <w:lastRenderedPageBreak/>
        <w:pict w14:anchorId="64311318">
          <v:rect id="_x0000_i1035" style="width:468pt;height:1.5pt" o:hralign="center" o:hrstd="t" o:hr="t" fillcolor="#a0a0a0" stroked="f"/>
        </w:pict>
      </w:r>
    </w:p>
    <w:p w14:paraId="2E0AC9CC" w14:textId="77777777" w:rsidR="006D59CF" w:rsidRDefault="006D59CF" w:rsidP="006D59CF">
      <w:pPr>
        <w:jc w:val="center"/>
      </w:pPr>
      <w:r>
        <w:pict w14:anchorId="49B661A6">
          <v:rect id="_x0000_i1036" style="width:468pt;height:1.5pt" o:hralign="center" o:hrstd="t" o:hr="t" fillcolor="#a0a0a0" stroked="f"/>
        </w:pict>
      </w:r>
    </w:p>
    <w:p w14:paraId="6EEC66C1" w14:textId="77777777" w:rsidR="006D59CF" w:rsidRDefault="006D59CF" w:rsidP="006D59CF">
      <w:pPr>
        <w:jc w:val="center"/>
      </w:pPr>
      <w:r>
        <w:pict w14:anchorId="74CD06A7">
          <v:rect id="_x0000_i1037" style="width:468pt;height:1.5pt" o:hralign="center" o:hrstd="t" o:hr="t" fillcolor="#a0a0a0" stroked="f"/>
        </w:pict>
      </w:r>
    </w:p>
    <w:p w14:paraId="7E2EFD89" w14:textId="77777777" w:rsidR="006D59CF" w:rsidRDefault="006D59CF" w:rsidP="006D59CF">
      <w:pPr>
        <w:jc w:val="center"/>
      </w:pPr>
      <w:r>
        <w:pict w14:anchorId="78851D57">
          <v:rect id="_x0000_i1038" style="width:468pt;height:1.5pt" o:hralign="center" o:hrstd="t" o:hr="t" fillcolor="#a0a0a0" stroked="f"/>
        </w:pict>
      </w:r>
    </w:p>
    <w:p w14:paraId="6BC161AF" w14:textId="77777777" w:rsidR="006D59CF" w:rsidRDefault="006D59CF" w:rsidP="006D59CF">
      <w:pPr>
        <w:ind w:left="720"/>
        <w:rPr>
          <w:sz w:val="28"/>
          <w:szCs w:val="28"/>
        </w:rPr>
      </w:pPr>
    </w:p>
    <w:p w14:paraId="7C9E10E8" w14:textId="77777777" w:rsidR="007B4A91" w:rsidRPr="006D59CF" w:rsidRDefault="007B4A91" w:rsidP="006D59CF"/>
    <w:sectPr w:rsidR="007B4A91" w:rsidRPr="006D59C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D59CF"/>
    <w:rsid w:val="007B4A91"/>
    <w:rsid w:val="00A86FE4"/>
    <w:rsid w:val="00AD589B"/>
    <w:rsid w:val="00AD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D7E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32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utika</dc:creator>
  <cp:lastModifiedBy>Microsoft account</cp:lastModifiedBy>
  <cp:revision>2</cp:revision>
  <dcterms:created xsi:type="dcterms:W3CDTF">2021-06-01T17:45:00Z</dcterms:created>
  <dcterms:modified xsi:type="dcterms:W3CDTF">2021-06-01T17:45:00Z</dcterms:modified>
</cp:coreProperties>
</file>